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r>
        <w:rPr>
          <w:color w:val="0070C0"/>
          <w:sz w:val="44"/>
          <w:szCs w:val="44"/>
          <w:u w:color="0070C0"/>
        </w:rPr>
        <w:t>Simonas Petkevicius</w:t>
      </w:r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="003A4CCD" w:rsidRPr="003A4CCD">
        <w:rPr>
          <w:rStyle w:val="Hyperlink0"/>
          <w:rFonts w:ascii="Calibri" w:hAnsi="Calibri" w:cs="Calibri"/>
          <w:u w:val="none"/>
        </w:rPr>
        <w:t xml:space="preserve"> </w:t>
      </w:r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>rner skilled in pr</w:t>
      </w:r>
      <w:r w:rsidR="0006382D">
        <w:t>oblem-solving</w:t>
      </w:r>
      <w:r w:rsidR="00177AEC">
        <w:t xml:space="preserve"> </w:t>
      </w:r>
      <w:r w:rsidRPr="003A026D">
        <w:rPr>
          <w:noProof/>
        </w:rPr>
        <w:t>has</w:t>
      </w:r>
      <w:r>
        <w:t xml:space="preserve"> experience with various programming paradigms and languages.</w:t>
      </w:r>
    </w:p>
    <w:p w:rsidR="00465B31" w:rsidRPr="005733F7" w:rsidRDefault="00186F3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A p</w:t>
      </w:r>
      <w:r w:rsidR="00E432CF">
        <w:t xml:space="preserve">roficient writer </w:t>
      </w:r>
      <w:r w:rsidR="0006382D">
        <w:t xml:space="preserve">with </w:t>
      </w:r>
      <w:r w:rsidR="00E432CF">
        <w:t xml:space="preserve">2+ years of experience in </w:t>
      </w:r>
      <w:r w:rsidR="003E30FB">
        <w:t xml:space="preserve">the </w:t>
      </w:r>
      <w:r w:rsidR="00E432CF" w:rsidRPr="003E30FB">
        <w:rPr>
          <w:noProof/>
        </w:rPr>
        <w:t>blogging</w:t>
      </w:r>
      <w:r w:rsidR="00E432CF"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9F54A0" w:rsidRDefault="00E432CF" w:rsidP="009F54A0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9F54A0" w:rsidRDefault="00C37AF1" w:rsidP="009F54A0">
      <w:pPr>
        <w:pStyle w:val="BodyA"/>
        <w:spacing w:before="240" w:after="60" w:line="240" w:lineRule="auto"/>
        <w:jc w:val="both"/>
      </w:pPr>
      <w:r>
        <w:rPr>
          <w:b/>
          <w:bCs/>
          <w:color w:val="0070C0"/>
          <w:sz w:val="28"/>
          <w:szCs w:val="28"/>
          <w:u w:color="0070C0"/>
        </w:rPr>
        <w:t xml:space="preserve">Technical </w:t>
      </w:r>
      <w:r w:rsidR="009F54A0">
        <w:rPr>
          <w:b/>
          <w:bCs/>
          <w:color w:val="0070C0"/>
          <w:sz w:val="28"/>
          <w:szCs w:val="28"/>
          <w:u w:color="0070C0"/>
        </w:rPr>
        <w:t>Skills</w:t>
      </w:r>
    </w:p>
    <w:p w:rsidR="00C37AF1" w:rsidRDefault="009F54A0" w:rsidP="009F54A0">
      <w:pPr>
        <w:pStyle w:val="BodyA"/>
        <w:spacing w:before="60" w:after="60" w:line="271" w:lineRule="auto"/>
        <w:jc w:val="both"/>
      </w:pPr>
      <w:r>
        <w:t xml:space="preserve">C, Python, </w:t>
      </w:r>
      <w:r w:rsidRPr="00E432CF">
        <w:t>Java, C++, Android Development, Android Studio, WordPress, XML, Ruby,</w:t>
      </w:r>
      <w:r w:rsidR="00C37AF1">
        <w:t xml:space="preserve"> Ruby on Rails, </w:t>
      </w:r>
      <w:r w:rsidRPr="00E432CF">
        <w:t>JavaScript, HTML, Cascading Style Shee</w:t>
      </w:r>
      <w:r>
        <w:t>ts (CSS), SQL,</w:t>
      </w:r>
      <w:r w:rsidRPr="00E432CF">
        <w:t xml:space="preserve"> Problem Solving</w:t>
      </w:r>
      <w:r>
        <w:t xml:space="preserve">, </w:t>
      </w:r>
      <w:r w:rsidRPr="00E432CF">
        <w:t xml:space="preserve">Software Documentation, </w:t>
      </w:r>
      <w:r>
        <w:t>Agile,</w:t>
      </w:r>
      <w:r w:rsidRPr="00E432CF">
        <w:t xml:space="preserve"> </w:t>
      </w:r>
      <w:r>
        <w:t>Blogging,</w:t>
      </w:r>
      <w:r w:rsidR="00C37AF1">
        <w:t xml:space="preserve"> </w:t>
      </w:r>
      <w:r>
        <w:t>Microsoft Office</w:t>
      </w:r>
      <w:r w:rsidR="00C37AF1">
        <w:t>, SEO.</w:t>
      </w:r>
    </w:p>
    <w:p w:rsidR="00C37AF1" w:rsidRDefault="00C37AF1" w:rsidP="00C37AF1">
      <w:pPr>
        <w:pStyle w:val="BodyA"/>
        <w:spacing w:before="240" w:after="60" w:line="240" w:lineRule="auto"/>
        <w:jc w:val="both"/>
      </w:pPr>
      <w:r>
        <w:rPr>
          <w:b/>
          <w:bCs/>
          <w:color w:val="0070C0"/>
          <w:sz w:val="28"/>
          <w:szCs w:val="28"/>
          <w:u w:color="0070C0"/>
        </w:rPr>
        <w:t>Interpersonal Skills</w:t>
      </w:r>
    </w:p>
    <w:p w:rsidR="009F54A0" w:rsidRPr="009F54A0" w:rsidRDefault="00C37AF1" w:rsidP="009F54A0">
      <w:pPr>
        <w:pStyle w:val="BodyA"/>
        <w:spacing w:before="60" w:after="60" w:line="271" w:lineRule="auto"/>
        <w:jc w:val="both"/>
      </w:pPr>
      <w:r>
        <w:t xml:space="preserve">Teamwork, </w:t>
      </w:r>
      <w:r w:rsidR="009F54A0" w:rsidRPr="00E432CF">
        <w:t>Time Managem</w:t>
      </w:r>
      <w:r w:rsidR="009F54A0">
        <w:t xml:space="preserve">ent, </w:t>
      </w:r>
      <w:r>
        <w:t xml:space="preserve">Problem Solving, </w:t>
      </w:r>
      <w:r w:rsidR="009F54A0">
        <w:t>Entrepreneurship,</w:t>
      </w:r>
      <w:r w:rsidR="009F54A0" w:rsidRPr="00E432CF">
        <w:t xml:space="preserve"> Leadership</w:t>
      </w:r>
      <w:r w:rsidR="009F54A0">
        <w:t>,</w:t>
      </w:r>
      <w:r w:rsidR="00F6756A">
        <w:t xml:space="preserve"> Customer Service, </w:t>
      </w:r>
      <w:r w:rsidR="009F54A0" w:rsidRPr="00E432CF">
        <w:t>Management, Event Management</w:t>
      </w:r>
      <w:r>
        <w:t xml:space="preserve">, </w:t>
      </w:r>
      <w:r w:rsidRPr="00E432CF">
        <w:t>Writing, Communication,</w:t>
      </w:r>
      <w:r>
        <w:t xml:space="preserve"> Sales.</w:t>
      </w:r>
    </w:p>
    <w:p w:rsidR="00F11080" w:rsidRDefault="00F11080" w:rsidP="00EF5A35">
      <w:pPr>
        <w:pStyle w:val="BodyA"/>
        <w:spacing w:before="240" w:after="0" w:line="24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42AE5" w:rsidRDefault="00442AE5" w:rsidP="00442AE5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BSc Computer Science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The University of Sheffield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 xml:space="preserve">September 2018 – June 2021 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1</w:t>
      </w:r>
      <w:r w:rsidRPr="00442AE5">
        <w:rPr>
          <w:color w:val="767171"/>
          <w:u w:color="767171"/>
          <w:vertAlign w:val="superscript"/>
        </w:rPr>
        <w:t>st</w:t>
      </w:r>
      <w:r>
        <w:rPr>
          <w:color w:val="767171"/>
          <w:u w:color="767171"/>
        </w:rPr>
        <w:t xml:space="preserve"> Year Grade: 79.12%</w:t>
      </w:r>
    </w:p>
    <w:p w:rsidR="00442AE5" w:rsidRPr="00967EF1" w:rsidRDefault="007E18C8" w:rsidP="00442AE5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color w:val="2E74B5" w:themeColor="accent1" w:themeShade="BF"/>
          <w:u w:color="767171"/>
        </w:rPr>
      </w:pPr>
      <w:hyperlink r:id="rId9" w:history="1">
        <w:r w:rsidR="00442AE5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Modules</w:t>
        </w:r>
        <w:r w:rsidR="00286882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 xml:space="preserve"> Studied</w:t>
        </w:r>
      </w:hyperlink>
      <w:r w:rsidR="00442AE5" w:rsidRPr="00967EF1">
        <w:rPr>
          <w:rFonts w:asciiTheme="minorHAnsi" w:hAnsiTheme="minorHAnsi" w:cstheme="minorHAnsi"/>
          <w:b/>
          <w:color w:val="2E74B5" w:themeColor="accent1" w:themeShade="BF"/>
          <w:u w:color="767171"/>
        </w:rPr>
        <w:t>:</w:t>
      </w:r>
    </w:p>
    <w:p w:rsidR="00286882" w:rsidRPr="00286882" w:rsidRDefault="00442AE5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rFonts w:asciiTheme="minorHAnsi" w:hAnsiTheme="minorHAnsi" w:cstheme="minorHAnsi"/>
          <w:i/>
        </w:rPr>
      </w:pPr>
      <w:r w:rsidRPr="00286882">
        <w:rPr>
          <w:rFonts w:asciiTheme="minorHAnsi" w:hAnsiTheme="minorHAnsi" w:cstheme="minorHAnsi"/>
          <w:i/>
          <w:sz w:val="21"/>
          <w:szCs w:val="21"/>
          <w:shd w:val="clear" w:color="auto" w:fill="FFFFFF"/>
        </w:rPr>
        <w:t xml:space="preserve">Introduction to Software Engineering: </w:t>
      </w:r>
    </w:p>
    <w:p w:rsidR="00442AE5" w:rsidRPr="00286882" w:rsidRDefault="009B63BF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gile methodology &amp;</w:t>
      </w:r>
      <w:r w:rsidR="0028688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pplication development using 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Ruby, SQL, HTML, </w:t>
      </w:r>
      <w:r w:rsidR="00E058A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, </w:t>
      </w:r>
      <w:r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and CSS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442AE5" w:rsidRPr="00286882" w:rsidRDefault="00286882" w:rsidP="00442AE5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 w:rsidRPr="00286882">
        <w:rPr>
          <w:i/>
        </w:rPr>
        <w:t>Java Programming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Studied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OOP and general programming concepts through Java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Devices and Networks</w:t>
      </w:r>
      <w:r w:rsidRPr="00286882">
        <w:rPr>
          <w:i/>
        </w:rPr>
        <w:t>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computer architecture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,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igital logic and network technology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Web and Internet Technology</w:t>
      </w:r>
      <w:r w:rsidRPr="00286882">
        <w:rPr>
          <w:i/>
        </w:rPr>
        <w:t>:</w:t>
      </w:r>
    </w:p>
    <w:p w:rsidR="00286882" w:rsidRPr="00E058A2" w:rsidRDefault="00286882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Introduction to front-end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web d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evelopment using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, HTML and CSS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Introduction to Algorithms and Data Structures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bout</w:t>
      </w:r>
      <w:r w:rsidR="00967EF1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ata structures,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lgorithmic designs and their analysis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Machines and Intelligence</w:t>
      </w:r>
    </w:p>
    <w:p w:rsid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roduction to research programming and search-based problem-solving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Foundations of Computer Science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necessary math’s concepts for further Computer Science studies.</w:t>
      </w:r>
    </w:p>
    <w:p w:rsidR="00E058A2" w:rsidRDefault="007E18C8" w:rsidP="00E058A2">
      <w:pPr>
        <w:pStyle w:val="BodyA"/>
        <w:spacing w:before="240" w:after="60"/>
        <w:jc w:val="both"/>
        <w:rPr>
          <w:color w:val="767171"/>
          <w:u w:color="767171"/>
        </w:rPr>
      </w:pPr>
      <w:hyperlink r:id="rId10" w:history="1">
        <w:r w:rsidR="00E058A2" w:rsidRPr="00E058A2">
          <w:rPr>
            <w:rStyle w:val="Hipersaitas"/>
            <w:b/>
            <w:i/>
            <w:iCs/>
            <w:color w:val="000000" w:themeColor="text1"/>
          </w:rPr>
          <w:t>CS50</w:t>
        </w:r>
      </w:hyperlink>
      <w:r w:rsidR="00967EF1">
        <w:rPr>
          <w:rStyle w:val="Hipersaitas"/>
          <w:b/>
          <w:i/>
          <w:iCs/>
          <w:color w:val="000000" w:themeColor="text1"/>
        </w:rPr>
        <w:t xml:space="preserve"> (Online Course)</w:t>
      </w:r>
      <w:r w:rsidR="00E058A2" w:rsidRPr="00E058A2">
        <w:rPr>
          <w:b/>
          <w:i/>
          <w:iCs/>
          <w:color w:val="000000" w:themeColor="text1"/>
        </w:rPr>
        <w:t xml:space="preserve"> </w:t>
      </w:r>
      <w:r w:rsidR="00E058A2" w:rsidRPr="00E058A2">
        <w:t>|</w:t>
      </w:r>
      <w:r w:rsidR="00E058A2" w:rsidRPr="00E058A2">
        <w:rPr>
          <w:b/>
          <w:color w:val="000000" w:themeColor="text1"/>
        </w:rPr>
        <w:t xml:space="preserve"> </w:t>
      </w:r>
      <w:r w:rsidR="00E058A2" w:rsidRPr="00E058A2">
        <w:rPr>
          <w:b/>
          <w:iCs/>
          <w:color w:val="000000" w:themeColor="text1"/>
        </w:rPr>
        <w:t>edX &amp; HarvardX</w:t>
      </w:r>
      <w:r w:rsidR="00E058A2" w:rsidRPr="000D6FFD">
        <w:rPr>
          <w:iCs/>
        </w:rPr>
        <w:t xml:space="preserve"> </w:t>
      </w:r>
      <w:r w:rsidR="00E058A2" w:rsidRPr="005733F7">
        <w:rPr>
          <w:color w:val="767171"/>
          <w:u w:color="767171"/>
        </w:rPr>
        <w:t>|</w:t>
      </w:r>
      <w:r w:rsidR="00E058A2">
        <w:t xml:space="preserve"> </w:t>
      </w:r>
      <w:r w:rsidR="00E058A2">
        <w:rPr>
          <w:color w:val="767171"/>
          <w:u w:color="767171"/>
        </w:rPr>
        <w:t>June 2019 –</w:t>
      </w:r>
      <w:r w:rsidR="00967EF1">
        <w:rPr>
          <w:color w:val="767171"/>
          <w:u w:color="767171"/>
        </w:rPr>
        <w:t xml:space="preserve"> Present</w:t>
      </w:r>
      <w:r w:rsidR="00E058A2" w:rsidRPr="005733F7">
        <w:rPr>
          <w:color w:val="767171"/>
          <w:u w:color="767171"/>
        </w:rPr>
        <w:t xml:space="preserve">| </w:t>
      </w:r>
      <w:r w:rsidR="00967EF1">
        <w:rPr>
          <w:color w:val="767171"/>
          <w:u w:color="767171"/>
        </w:rPr>
        <w:t>Current Grade</w:t>
      </w:r>
      <w:r w:rsidR="00E058A2">
        <w:rPr>
          <w:color w:val="767171"/>
          <w:u w:color="767171"/>
        </w:rPr>
        <w:t>: 100%</w:t>
      </w:r>
    </w:p>
    <w:p w:rsidR="00967EF1" w:rsidRPr="000E1A0B" w:rsidRDefault="007E18C8" w:rsidP="000E1A0B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</w:pPr>
      <w:hyperlink r:id="rId11" w:history="1">
        <w:r w:rsidR="00967EF1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Topics Covered</w:t>
        </w:r>
      </w:hyperlink>
      <w:r w:rsidR="00967EF1" w:rsidRPr="00967EF1"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  <w:t>:</w:t>
      </w:r>
    </w:p>
    <w:p w:rsidR="002F1887" w:rsidRPr="002F1887" w:rsidRDefault="00D86532" w:rsidP="00410E0D">
      <w:pPr>
        <w:pStyle w:val="Sraopastraipa"/>
        <w:numPr>
          <w:ilvl w:val="0"/>
          <w:numId w:val="19"/>
        </w:numPr>
        <w:tabs>
          <w:tab w:val="left" w:pos="709"/>
        </w:tabs>
        <w:spacing w:before="60" w:after="60" w:line="271" w:lineRule="auto"/>
        <w:ind w:left="714" w:hanging="357"/>
      </w:pPr>
      <w:r>
        <w:t>Abstraction, algorithms, data structures, encapsulation, resource management, security, software engineering and web development.</w:t>
      </w:r>
    </w:p>
    <w:p w:rsidR="00E058A2" w:rsidRPr="00853686" w:rsidRDefault="00967EF1" w:rsidP="00D92197">
      <w:pPr>
        <w:pStyle w:val="Sraopastraipa"/>
        <w:numPr>
          <w:ilvl w:val="0"/>
          <w:numId w:val="19"/>
        </w:numPr>
        <w:tabs>
          <w:tab w:val="num" w:pos="709"/>
        </w:tabs>
        <w:spacing w:before="60" w:after="60" w:line="270" w:lineRule="auto"/>
        <w:ind w:hanging="360"/>
        <w:jc w:val="both"/>
      </w:pPr>
      <w:r>
        <w:t>Solved problem sets using programming languages such as: C, Python, SQL, JavaScript, CSS &amp; HTML.</w:t>
      </w:r>
    </w:p>
    <w:p w:rsidR="00465B31" w:rsidRDefault="00F11080" w:rsidP="00EF5A35">
      <w:pPr>
        <w:pStyle w:val="BodyA"/>
        <w:spacing w:before="240" w:after="60" w:line="240" w:lineRule="auto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lastRenderedPageBreak/>
        <w:t xml:space="preserve">Work 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F11080" w:rsidRPr="005733F7" w:rsidRDefault="009D0655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Intern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hyperlink r:id="rId12" w:history="1">
        <w:r w:rsidRPr="00F019A4">
          <w:rPr>
            <w:rStyle w:val="Hipersaitas"/>
            <w:b/>
            <w:color w:val="000000" w:themeColor="text1"/>
          </w:rPr>
          <w:t>Sprig.Tech</w:t>
        </w:r>
      </w:hyperlink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 w:rsidR="00101490">
        <w:rPr>
          <w:color w:val="767171"/>
          <w:u w:color="767171"/>
        </w:rPr>
        <w:t xml:space="preserve">November 2019 – </w:t>
      </w:r>
      <w:r w:rsidR="00C251AD">
        <w:rPr>
          <w:color w:val="767171"/>
          <w:u w:color="767171"/>
        </w:rPr>
        <w:t>March 2020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F11080" w:rsidRDefault="00D05BE0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Creating automated data s</w:t>
      </w:r>
      <w:r w:rsidR="008542A3">
        <w:t>cra</w:t>
      </w:r>
      <w:r w:rsidR="00F11080">
        <w:t>ping</w:t>
      </w:r>
      <w:r>
        <w:t xml:space="preserve"> scripts</w:t>
      </w:r>
      <w:r w:rsidR="00F11080">
        <w:t>.</w:t>
      </w:r>
    </w:p>
    <w:p w:rsidR="00C37AF1" w:rsidRDefault="00F11080" w:rsidP="00C37AF1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360" w:lineRule="auto"/>
        <w:ind w:left="714" w:hanging="357"/>
        <w:contextualSpacing/>
        <w:jc w:val="both"/>
      </w:pPr>
      <w:r>
        <w:t>Google Sheets &amp; Google Forms management.</w:t>
      </w:r>
    </w:p>
    <w:p w:rsidR="00C37AF1" w:rsidRPr="005733F7" w:rsidRDefault="00C37AF1" w:rsidP="00C37AF1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C37AF1" w:rsidRDefault="00C37AF1" w:rsidP="00C37AF1">
      <w:pPr>
        <w:pStyle w:val="Sraopastraipa"/>
        <w:numPr>
          <w:ilvl w:val="0"/>
          <w:numId w:val="8"/>
        </w:numPr>
        <w:spacing w:before="60" w:after="60" w:line="271" w:lineRule="auto"/>
        <w:ind w:hanging="360"/>
        <w:contextualSpacing/>
        <w:jc w:val="both"/>
      </w:pPr>
      <w:r>
        <w:t>Development of a simple Android application. (</w:t>
      </w:r>
      <w:hyperlink r:id="rId13" w:history="1">
        <w:r w:rsidRPr="00E31819">
          <w:rPr>
            <w:b/>
            <w:i/>
            <w:u w:val="single"/>
          </w:rPr>
          <w:t>Complete product</w:t>
        </w:r>
      </w:hyperlink>
      <w:r>
        <w:t>)</w:t>
      </w:r>
    </w:p>
    <w:p w:rsidR="00C37AF1" w:rsidRPr="005733F7" w:rsidRDefault="00C37AF1" w:rsidP="00C37AF1">
      <w:pPr>
        <w:pStyle w:val="Sraopastraipa"/>
        <w:numPr>
          <w:ilvl w:val="0"/>
          <w:numId w:val="8"/>
        </w:numPr>
        <w:spacing w:before="60" w:after="60" w:line="271" w:lineRule="auto"/>
        <w:ind w:hanging="360"/>
        <w:contextualSpacing/>
        <w:jc w:val="both"/>
      </w:pPr>
      <w:r>
        <w:t>Being responsive to our team managers at Barclays Lithuania.</w:t>
      </w:r>
    </w:p>
    <w:p w:rsidR="00C37AF1" w:rsidRDefault="00C37AF1" w:rsidP="00C37AF1">
      <w:pPr>
        <w:pStyle w:val="Sraopastraipa"/>
        <w:numPr>
          <w:ilvl w:val="0"/>
          <w:numId w:val="8"/>
        </w:numPr>
        <w:spacing w:before="60" w:after="60" w:line="271" w:lineRule="auto"/>
        <w:ind w:hanging="360"/>
        <w:contextualSpacing/>
        <w:jc w:val="both"/>
      </w:pPr>
      <w:r>
        <w:t>Working in a team of people with different roles to publish our application successfully.</w:t>
      </w:r>
    </w:p>
    <w:p w:rsidR="00C37AF1" w:rsidRPr="007235E7" w:rsidRDefault="00C37AF1" w:rsidP="00C37AF1">
      <w:pPr>
        <w:pStyle w:val="Sraopastraipa"/>
        <w:numPr>
          <w:ilvl w:val="0"/>
          <w:numId w:val="8"/>
        </w:numPr>
        <w:spacing w:before="60" w:after="60" w:line="360" w:lineRule="auto"/>
        <w:ind w:hanging="360"/>
        <w:contextualSpacing/>
        <w:jc w:val="both"/>
      </w:pPr>
      <w:r>
        <w:t xml:space="preserve">Creating a pitch presentation of our application with my team for the final Tech Academy event. </w:t>
      </w:r>
    </w:p>
    <w:p w:rsidR="005E72CB" w:rsidRPr="005733F7" w:rsidRDefault="005E72CB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</w:t>
      </w:r>
      <w:hyperlink r:id="rId14" w:history="1">
        <w:r w:rsidRPr="00F019A4">
          <w:rPr>
            <w:rStyle w:val="Hipersaitas"/>
            <w:b/>
            <w:color w:val="000000" w:themeColor="text1"/>
          </w:rPr>
          <w:t>GetFound XL</w:t>
        </w:r>
      </w:hyperlink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Link building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Maintenance of several WordPress sites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mail outreach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ditorial work.</w:t>
      </w:r>
    </w:p>
    <w:p w:rsidR="00F11080" w:rsidRDefault="00F11080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 xml:space="preserve">Mentoring and training </w:t>
      </w:r>
      <w:r w:rsidR="00C37AF1">
        <w:t xml:space="preserve">a </w:t>
      </w:r>
      <w:r>
        <w:t>new team member.</w:t>
      </w:r>
    </w:p>
    <w:p w:rsidR="005E72CB" w:rsidRPr="005E72CB" w:rsidRDefault="005E72CB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>Google Sheet &amp; Excel management</w:t>
      </w:r>
      <w:r w:rsidR="009D0655">
        <w:t>.</w:t>
      </w:r>
    </w:p>
    <w:p w:rsidR="00E432CF" w:rsidRPr="005733F7" w:rsidRDefault="00E432CF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15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Performing sale pitches for prospective sponsors. 5+ small sponsor deals successful closed.</w:t>
      </w:r>
    </w:p>
    <w:p w:rsidR="00465B31" w:rsidRDefault="00E432CF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Content proposal and creation.</w:t>
      </w:r>
    </w:p>
    <w:p w:rsidR="00985932" w:rsidRDefault="00985932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ditorial work.</w:t>
      </w:r>
    </w:p>
    <w:p w:rsidR="000D6FFD" w:rsidRDefault="000D6FFD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>Successfully sold after a year.</w:t>
      </w:r>
    </w:p>
    <w:p w:rsidR="00465B31" w:rsidRPr="005733F7" w:rsidRDefault="00985932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Writer</w:t>
      </w:r>
      <w:r w:rsidR="00465B31" w:rsidRPr="005733F7">
        <w:rPr>
          <w:b/>
          <w:bCs/>
        </w:rPr>
        <w:t xml:space="preserve"> </w:t>
      </w:r>
      <w:r w:rsidR="00465B31" w:rsidRPr="005733F7">
        <w:t>|</w:t>
      </w:r>
      <w:r w:rsidR="00465B31" w:rsidRPr="00731218">
        <w:rPr>
          <w:color w:val="000000" w:themeColor="text1"/>
        </w:rPr>
        <w:t xml:space="preserve"> </w:t>
      </w:r>
      <w:hyperlink r:id="rId16" w:history="1">
        <w:r w:rsidRPr="00731218">
          <w:rPr>
            <w:rStyle w:val="Hipersaitas"/>
            <w:b/>
            <w:bCs/>
            <w:color w:val="000000" w:themeColor="text1"/>
          </w:rPr>
          <w:t>WhoDesignToday.com</w:t>
        </w:r>
      </w:hyperlink>
      <w:r w:rsidR="00465B31" w:rsidRPr="005733F7">
        <w:t xml:space="preserve"> </w:t>
      </w:r>
      <w:r>
        <w:rPr>
          <w:color w:val="767171"/>
          <w:u w:color="767171"/>
        </w:rPr>
        <w:t>| May</w:t>
      </w:r>
      <w:r w:rsidR="00465B31"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6 | Responsibilities</w:t>
      </w:r>
      <w:r w:rsidR="00465B31" w:rsidRPr="005733F7">
        <w:rPr>
          <w:color w:val="767171"/>
          <w:u w:color="767171"/>
        </w:rPr>
        <w:t>:</w:t>
      </w:r>
    </w:p>
    <w:p w:rsidR="00985932" w:rsidRDefault="00985932" w:rsidP="002C148C">
      <w:pPr>
        <w:pStyle w:val="Sraopastraipa"/>
        <w:numPr>
          <w:ilvl w:val="0"/>
          <w:numId w:val="10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Content proposal and creation.</w:t>
      </w:r>
    </w:p>
    <w:p w:rsidR="00D05BE0" w:rsidRDefault="00D05BE0" w:rsidP="002C148C">
      <w:pPr>
        <w:pStyle w:val="Sraopastraipa"/>
        <w:numPr>
          <w:ilvl w:val="0"/>
          <w:numId w:val="10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Being responsiv</w:t>
      </w:r>
      <w:r w:rsidR="00442AE5">
        <w:t>e to my editor and learning from his feedback.</w:t>
      </w:r>
    </w:p>
    <w:p w:rsidR="00465B31" w:rsidRDefault="00985932" w:rsidP="002C148C">
      <w:pPr>
        <w:pStyle w:val="Sraopastraipa"/>
        <w:numPr>
          <w:ilvl w:val="0"/>
          <w:numId w:val="10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Search</w:t>
      </w:r>
      <w:r w:rsidR="00D13EC3">
        <w:t>ing</w:t>
      </w:r>
      <w:r>
        <w:t xml:space="preserve"> for new prospective writers.</w:t>
      </w:r>
    </w:p>
    <w:p w:rsidR="00D254D6" w:rsidRDefault="00D254D6" w:rsidP="009F54A0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t>Hobbies</w:t>
      </w:r>
    </w:p>
    <w:p w:rsidR="00D254D6" w:rsidRDefault="00D254D6" w:rsidP="00D254D6">
      <w:pPr>
        <w:pStyle w:val="BodyA"/>
        <w:spacing w:before="240" w:after="60"/>
        <w:jc w:val="both"/>
        <w:rPr>
          <w:bCs/>
          <w:color w:val="000000" w:themeColor="text1"/>
          <w:u w:color="0070C0"/>
        </w:rPr>
      </w:pPr>
      <w:r>
        <w:rPr>
          <w:b/>
          <w:bCs/>
          <w:color w:val="000000" w:themeColor="text1"/>
          <w:u w:color="0070C0"/>
        </w:rPr>
        <w:t xml:space="preserve">Reading </w:t>
      </w:r>
      <w:r>
        <w:rPr>
          <w:bCs/>
          <w:color w:val="000000" w:themeColor="text1"/>
          <w:u w:color="0070C0"/>
        </w:rPr>
        <w:t xml:space="preserve">– </w:t>
      </w:r>
      <w:r w:rsidR="001B4210">
        <w:rPr>
          <w:bCs/>
          <w:color w:val="000000" w:themeColor="text1"/>
          <w:u w:color="0070C0"/>
        </w:rPr>
        <w:t>Mostly reading on subjects like</w:t>
      </w:r>
      <w:r>
        <w:rPr>
          <w:bCs/>
          <w:color w:val="000000" w:themeColor="text1"/>
          <w:u w:color="0070C0"/>
        </w:rPr>
        <w:t xml:space="preserve"> business management, psychology, philosophy and history.</w:t>
      </w:r>
    </w:p>
    <w:p w:rsidR="00D254D6" w:rsidRDefault="00D254D6" w:rsidP="00D254D6">
      <w:pPr>
        <w:pStyle w:val="BodyA"/>
        <w:spacing w:before="240" w:after="60"/>
        <w:jc w:val="both"/>
        <w:rPr>
          <w:bCs/>
          <w:color w:val="000000" w:themeColor="text1"/>
          <w:u w:color="0070C0"/>
        </w:rPr>
      </w:pPr>
      <w:r>
        <w:rPr>
          <w:b/>
          <w:bCs/>
          <w:color w:val="000000" w:themeColor="text1"/>
          <w:u w:color="0070C0"/>
        </w:rPr>
        <w:t>Writing</w:t>
      </w:r>
      <w:r>
        <w:rPr>
          <w:bCs/>
          <w:color w:val="000000" w:themeColor="text1"/>
          <w:u w:color="0070C0"/>
        </w:rPr>
        <w:t xml:space="preserve"> – It is a great way to develop one’s ideas and from this springs my more niche hobbies like blogging. </w:t>
      </w:r>
    </w:p>
    <w:p w:rsidR="00D254D6" w:rsidRPr="00D254D6" w:rsidRDefault="00D254D6" w:rsidP="00D254D6">
      <w:pPr>
        <w:pStyle w:val="BodyA"/>
        <w:spacing w:before="240" w:after="60"/>
        <w:jc w:val="both"/>
        <w:rPr>
          <w:bCs/>
          <w:color w:val="000000" w:themeColor="text1"/>
          <w:u w:color="0070C0"/>
        </w:rPr>
      </w:pPr>
      <w:r>
        <w:rPr>
          <w:b/>
          <w:bCs/>
          <w:color w:val="000000" w:themeColor="text1"/>
          <w:u w:color="0070C0"/>
        </w:rPr>
        <w:t xml:space="preserve">Computing – </w:t>
      </w:r>
      <w:bookmarkStart w:id="0" w:name="_GoBack"/>
      <w:r>
        <w:rPr>
          <w:bCs/>
          <w:color w:val="000000" w:themeColor="text1"/>
          <w:u w:color="0070C0"/>
        </w:rPr>
        <w:t xml:space="preserve">Solving </w:t>
      </w:r>
      <w:r w:rsidR="003265B5">
        <w:rPr>
          <w:bCs/>
          <w:color w:val="000000" w:themeColor="text1"/>
          <w:u w:color="0070C0"/>
        </w:rPr>
        <w:t>programming exercises and learning about new areas of computing technology.</w:t>
      </w:r>
      <w:bookmarkEnd w:id="0"/>
    </w:p>
    <w:p w:rsidR="00DA3590" w:rsidRDefault="00DA3590" w:rsidP="009F54A0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t>Languages</w:t>
      </w:r>
    </w:p>
    <w:p w:rsidR="00DA3590" w:rsidRPr="005733F7" w:rsidRDefault="00DA3590" w:rsidP="00DA3590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>
        <w:t>Fluent</w:t>
      </w:r>
    </w:p>
    <w:p w:rsidR="00DA3590" w:rsidRPr="005733F7" w:rsidRDefault="00DA3590" w:rsidP="00DA3590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>
        <w:t xml:space="preserve"> – B</w:t>
      </w:r>
      <w:r w:rsidRPr="005733F7">
        <w:t>asic</w:t>
      </w:r>
    </w:p>
    <w:p w:rsidR="002C148C" w:rsidRPr="00DA3590" w:rsidRDefault="00DA3590" w:rsidP="00DA3590">
      <w:pPr>
        <w:pStyle w:val="BodyA"/>
        <w:spacing w:after="0" w:line="300" w:lineRule="auto"/>
        <w:jc w:val="both"/>
        <w:sectPr w:rsidR="002C148C" w:rsidRPr="00DA3590">
          <w:pgSz w:w="11900" w:h="16840"/>
          <w:pgMar w:top="1152" w:right="1152" w:bottom="1152" w:left="1152" w:header="720" w:footer="720" w:gutter="0"/>
          <w:cols w:space="720"/>
        </w:sectPr>
      </w:pPr>
      <w:r w:rsidRPr="005733F7">
        <w:rPr>
          <w:b/>
          <w:bCs/>
        </w:rPr>
        <w:t>Lithuanian</w:t>
      </w:r>
      <w:r>
        <w:t xml:space="preserve"> – N</w:t>
      </w:r>
      <w:r w:rsidR="00C37AF1">
        <w:t>ativ</w:t>
      </w:r>
      <w:r w:rsidR="005B24EE">
        <w:t>e</w:t>
      </w:r>
    </w:p>
    <w:p w:rsidR="000766C5" w:rsidRDefault="000766C5" w:rsidP="009C2787">
      <w:pPr>
        <w:pStyle w:val="BodyA"/>
        <w:spacing w:after="0" w:line="300" w:lineRule="auto"/>
        <w:jc w:val="both"/>
      </w:pPr>
    </w:p>
    <w:sectPr w:rsidR="000766C5">
      <w:headerReference w:type="default" r:id="rId17"/>
      <w:footerReference w:type="default" r:id="rId18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18C8" w:rsidRDefault="007E18C8">
      <w:r>
        <w:separator/>
      </w:r>
    </w:p>
  </w:endnote>
  <w:endnote w:type="continuationSeparator" w:id="0">
    <w:p w:rsidR="007E18C8" w:rsidRDefault="007E1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7E18C8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18C8" w:rsidRDefault="007E18C8">
      <w:r>
        <w:separator/>
      </w:r>
    </w:p>
  </w:footnote>
  <w:footnote w:type="continuationSeparator" w:id="0">
    <w:p w:rsidR="007E18C8" w:rsidRDefault="007E18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7E18C8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  <w:lvlOverride w:ilvl="0">
      <w:lvl w:ilvl="0">
        <w:numFmt w:val="bullet"/>
        <w:lvlText w:val="−"/>
        <w:lvlJc w:val="left"/>
        <w:rPr>
          <w:rFonts w:ascii="Trebuchet MS" w:eastAsia="Trebuchet MS" w:hAnsi="Trebuchet MS" w:cs="Trebuchet MS"/>
          <w:color w:val="0070C0"/>
          <w:position w:val="0"/>
          <w:rtl w:val="0"/>
        </w:rPr>
      </w:lvl>
    </w:lvlOverride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kwrwUAma1COywAAAA="/>
  </w:docVars>
  <w:rsids>
    <w:rsidRoot w:val="00465B31"/>
    <w:rsid w:val="00014AEF"/>
    <w:rsid w:val="00054FCF"/>
    <w:rsid w:val="0006382D"/>
    <w:rsid w:val="000766C5"/>
    <w:rsid w:val="0008516C"/>
    <w:rsid w:val="000B1544"/>
    <w:rsid w:val="000C6490"/>
    <w:rsid w:val="000D6FFD"/>
    <w:rsid w:val="000E1A0B"/>
    <w:rsid w:val="00101490"/>
    <w:rsid w:val="00113C95"/>
    <w:rsid w:val="0012537E"/>
    <w:rsid w:val="00177AEC"/>
    <w:rsid w:val="00186F3F"/>
    <w:rsid w:val="001B4210"/>
    <w:rsid w:val="00286882"/>
    <w:rsid w:val="002C148C"/>
    <w:rsid w:val="002F1887"/>
    <w:rsid w:val="00313949"/>
    <w:rsid w:val="003265B5"/>
    <w:rsid w:val="00364587"/>
    <w:rsid w:val="00373D7B"/>
    <w:rsid w:val="00383DA2"/>
    <w:rsid w:val="003A026D"/>
    <w:rsid w:val="003A4CCD"/>
    <w:rsid w:val="003E30FB"/>
    <w:rsid w:val="00410E0D"/>
    <w:rsid w:val="00442AE5"/>
    <w:rsid w:val="00451D1B"/>
    <w:rsid w:val="00465B31"/>
    <w:rsid w:val="00566626"/>
    <w:rsid w:val="005B24EE"/>
    <w:rsid w:val="005C0A87"/>
    <w:rsid w:val="005E72CB"/>
    <w:rsid w:val="0060168D"/>
    <w:rsid w:val="00602A70"/>
    <w:rsid w:val="006509FF"/>
    <w:rsid w:val="00651DD5"/>
    <w:rsid w:val="00672D6E"/>
    <w:rsid w:val="006D2BCA"/>
    <w:rsid w:val="006D647E"/>
    <w:rsid w:val="007235E7"/>
    <w:rsid w:val="00731218"/>
    <w:rsid w:val="00782BD7"/>
    <w:rsid w:val="007E18C8"/>
    <w:rsid w:val="007E4DE1"/>
    <w:rsid w:val="00805E4C"/>
    <w:rsid w:val="00853686"/>
    <w:rsid w:val="008542A3"/>
    <w:rsid w:val="00961426"/>
    <w:rsid w:val="00967CC3"/>
    <w:rsid w:val="00967EF1"/>
    <w:rsid w:val="009766DC"/>
    <w:rsid w:val="00985932"/>
    <w:rsid w:val="009B63BF"/>
    <w:rsid w:val="009C2787"/>
    <w:rsid w:val="009D0655"/>
    <w:rsid w:val="009F54A0"/>
    <w:rsid w:val="00A46EFF"/>
    <w:rsid w:val="00A87CC9"/>
    <w:rsid w:val="00AD5E20"/>
    <w:rsid w:val="00AF356C"/>
    <w:rsid w:val="00B1789E"/>
    <w:rsid w:val="00B512FC"/>
    <w:rsid w:val="00B76F7D"/>
    <w:rsid w:val="00B81B6C"/>
    <w:rsid w:val="00BE3045"/>
    <w:rsid w:val="00C251AD"/>
    <w:rsid w:val="00C35A94"/>
    <w:rsid w:val="00C37AF1"/>
    <w:rsid w:val="00C40A54"/>
    <w:rsid w:val="00C771F2"/>
    <w:rsid w:val="00C803A8"/>
    <w:rsid w:val="00C86A86"/>
    <w:rsid w:val="00CD54D1"/>
    <w:rsid w:val="00D05BE0"/>
    <w:rsid w:val="00D13EC3"/>
    <w:rsid w:val="00D254D6"/>
    <w:rsid w:val="00D86532"/>
    <w:rsid w:val="00D92197"/>
    <w:rsid w:val="00DA3590"/>
    <w:rsid w:val="00DE5669"/>
    <w:rsid w:val="00E058A2"/>
    <w:rsid w:val="00E27F18"/>
    <w:rsid w:val="00E31819"/>
    <w:rsid w:val="00E432CF"/>
    <w:rsid w:val="00E43B57"/>
    <w:rsid w:val="00EB43E7"/>
    <w:rsid w:val="00EF5A35"/>
    <w:rsid w:val="00F019A4"/>
    <w:rsid w:val="00F11080"/>
    <w:rsid w:val="00F65524"/>
    <w:rsid w:val="00F6756A"/>
    <w:rsid w:val="00FB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25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yperlink" Target="https://github.com/SimonasPetk/AleksandroKiemas-OutOfDate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sprig.tech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hodesigntoday.com/author/simonas-petkevicius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cs50.net/2019/x/syllabus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niwoo.net/" TargetMode="External"/><Relationship Id="rId10" Type="http://schemas.openxmlformats.org/officeDocument/2006/relationships/hyperlink" Target="https://www.edx.org/course/cs50s-introduction-computer-science-harvardx-cs50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imonaspetk.github.io/SimonasPetkeviciusCV/" TargetMode="External"/><Relationship Id="rId14" Type="http://schemas.openxmlformats.org/officeDocument/2006/relationships/hyperlink" Target="https://getfoundx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</Pages>
  <Words>674</Words>
  <Characters>3842</Characters>
  <Application>Microsoft Office Word</Application>
  <DocSecurity>0</DocSecurity>
  <Lines>32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4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59</cp:revision>
  <dcterms:created xsi:type="dcterms:W3CDTF">2019-01-15T15:23:00Z</dcterms:created>
  <dcterms:modified xsi:type="dcterms:W3CDTF">2020-03-07T18:58:00Z</dcterms:modified>
</cp:coreProperties>
</file>